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5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07298ec800eb00e6fc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5T06:15:28Z</dcterms:created>
  <dcterms:modified xsi:type="dcterms:W3CDTF">2022-01-05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5 06:15:22</vt:lpwstr>
  </property>
</Properties>
</file>